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金牛座</w:t>
      </w:r>
    </w:p>
    <w:bookmarkStart w:id="18" w:name="星象---金牛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金牛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金牛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金牛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金牛座是黃道帶的第二星座，位於白羊座和雙子座之間，獵戶座的西北側。金牛座的輪廓像一隻雙角前伸的公牛，不過只有上半身，在希臘神話中，這隻公牛可是天神宙斯的化身！而在這隻公牛臉部大約右眼的地方有一顆紅色亮星，即是金牛座中最著名的主星「畢宿五」。除了有一顆閃亮的紅色的主星外，金牛座還擁有兩個著名的星團，是冬季星空中美麗又重要的星座之一。五千年前，春分點正位於金牛座，而現在太陽則於每年的五月十四至進入金牛座的範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金牛座中還有另一重要星團－昂宿星團，英文名Pleiades，俗稱「七姐妹(SevenSisters)」，但當天氣好時可看到九顆星，在希臘傳說中這九顆星為泰坦神族的天神Atlas(亞特拉斯)與他的妻子Aethra以及他們的七個女兒(七姐妹)。這團星星中最亮的星是金牛η星，亮度為2.87，為金牛座第三亮星，在星圖裏這個位置是金牛的背部。</w:t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264ef57f6708d9f3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d639a19f4101ed66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金牛座最佳觀測日期為十一月上旬至四月上旬。出現時自東方升起，經天頂後由西方落下。由於紅色的主星畢宿五非常明顯，故可由它先著手觀察，找到後再試著找出畢宿及昂宿兩星團。不過觀測時不可受雲或光害影響，否則星團不易看見。最後可以再找出構成雙角的β星和ζ星，整個金牛的半身輪廓已呼之欲出了！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畢宿五（α</w:t>
      </w:r>
      <w:r>
        <w:rPr>
          <w:b/>
          <w:bCs/>
        </w:rPr>
        <w:t xml:space="preserve"> Tau, </w:t>
      </w:r>
      <w:r>
        <w:rPr>
          <w:rFonts w:hint="eastAsia"/>
          <w:b/>
          <w:bCs/>
        </w:rPr>
        <w:t xml:space="preserve">Aldebaran）</w:t>
      </w:r>
      <w:r>
        <w:rPr>
          <w:rFonts w:hint="eastAsia"/>
        </w:rPr>
        <w:t xml:space="preserve">：橘紅色巨星，視星等</w:t>
      </w:r>
      <w:r>
        <w:t xml:space="preserve"> </w:t>
      </w:r>
      <w:r>
        <w:rPr>
          <w:rFonts w:hint="eastAsia"/>
        </w:rPr>
        <w:t xml:space="preserve">0.85，</w:t>
      </w:r>
      <w:r>
        <w:rPr>
          <w:rFonts w:hint="eastAsia"/>
          <w:b/>
          <w:bCs/>
        </w:rPr>
        <w:t xml:space="preserve">全天第</w:t>
      </w:r>
      <w:r>
        <w:rPr>
          <w:b/>
          <w:bCs/>
        </w:rPr>
        <w:t xml:space="preserve"> 14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，距離</w:t>
      </w:r>
      <w:r>
        <w:t xml:space="preserve"> 65 </w:t>
      </w:r>
      <w:r>
        <w:rPr>
          <w:rFonts w:hint="eastAsia"/>
        </w:rPr>
        <w:t xml:space="preserve">光年。Aldebaran</w:t>
      </w:r>
      <w:r>
        <w:t xml:space="preserve"> </w:t>
      </w:r>
      <w:r>
        <w:rPr>
          <w:rFonts w:hint="eastAsia"/>
        </w:rPr>
        <w:t xml:space="preserve">阿拉伯文意為「跟隨者」（緊跟著昴宿星團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昴宿星團（M45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leiades）</w:t>
      </w:r>
      <w:r>
        <w:rPr>
          <w:rFonts w:hint="eastAsia"/>
        </w:rPr>
        <w:t xml:space="preserve">：肉眼可見約</w:t>
      </w:r>
      <w:r>
        <w:t xml:space="preserve"> 6~7 </w:t>
      </w:r>
      <w:r>
        <w:rPr>
          <w:rFonts w:hint="eastAsia"/>
        </w:rPr>
        <w:t xml:space="preserve">顆亮星的疏散星團，又稱「七姊妹星團」，距離</w:t>
      </w:r>
      <w:r>
        <w:t xml:space="preserve"> 444 </w:t>
      </w:r>
      <w:r>
        <w:rPr>
          <w:rFonts w:hint="eastAsia"/>
        </w:rPr>
        <w:t xml:space="preserve">光年。日本稱「すばる」（昴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畢宿星團（Hyades）</w:t>
      </w:r>
      <w:r>
        <w:rPr>
          <w:rFonts w:hint="eastAsia"/>
        </w:rPr>
        <w:t xml:space="preserve">：V</w:t>
      </w:r>
      <w:r>
        <w:t xml:space="preserve"> </w:t>
      </w:r>
      <w:r>
        <w:rPr>
          <w:rFonts w:hint="eastAsia"/>
        </w:rPr>
        <w:t xml:space="preserve">字形開放星團，距離僅</w:t>
      </w:r>
      <w:r>
        <w:t xml:space="preserve"> 153 </w:t>
      </w:r>
      <w:r>
        <w:rPr>
          <w:rFonts w:hint="eastAsia"/>
        </w:rPr>
        <w:t xml:space="preserve">光年，是離地球最近的星團之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蟹狀星雲（M1,</w:t>
      </w:r>
      <w:r>
        <w:rPr>
          <w:b/>
          <w:bCs/>
        </w:rPr>
        <w:t xml:space="preserve"> NGC </w:t>
      </w:r>
      <w:r>
        <w:rPr>
          <w:rFonts w:hint="eastAsia"/>
          <w:b/>
          <w:bCs/>
        </w:rPr>
        <w:t xml:space="preserve">1952）</w:t>
      </w:r>
      <w:r>
        <w:rPr>
          <w:rFonts w:hint="eastAsia"/>
        </w:rPr>
        <w:t xml:space="preserve">：1054</w:t>
      </w:r>
      <w:r>
        <w:t xml:space="preserve"> </w:t>
      </w:r>
      <w:r>
        <w:rPr>
          <w:rFonts w:hint="eastAsia"/>
        </w:rPr>
        <w:t xml:space="preserve">年中國宋代記錄的「</w:t>
      </w:r>
      <w:r>
        <w:rPr>
          <w:rFonts w:hint="eastAsia"/>
          <w:b/>
          <w:bCs/>
        </w:rPr>
        <w:t xml:space="preserve">客星</w:t>
      </w:r>
      <w:r>
        <w:rPr>
          <w:rFonts w:hint="eastAsia"/>
        </w:rPr>
        <w:t xml:space="preserve">」（超新星）爆炸殘骸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神話</w:t>
      </w:r>
      <w:r>
        <w:rPr>
          <w:rFonts w:hint="eastAsia"/>
        </w:rPr>
        <w:t xml:space="preserve">：宙斯化身白牛載走腓尼基公主歐羅巴（Europa）的故事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占星日期</w:t>
      </w:r>
      <w:r>
        <w:rPr>
          <w:rFonts w:hint="eastAsia"/>
        </w:rPr>
        <w:t xml:space="preserve">：4/20</w:t>
      </w:r>
      <w:r>
        <w:t xml:space="preserve"> ~ </w:t>
      </w:r>
      <w:r>
        <w:rPr>
          <w:rFonts w:hint="eastAsia"/>
        </w:rPr>
        <w:t xml:space="preserve">5/20（黃道十二宮第</w:t>
      </w:r>
      <w:r>
        <w:t xml:space="preserve"> 2 </w:t>
      </w:r>
      <w:r>
        <w:rPr>
          <w:rFonts w:hint="eastAsia"/>
        </w:rPr>
        <w:t xml:space="preserve">個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</w:rPr>
          <w:t xml:space="preserve">EarthSky — Taurus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</w:rPr>
          <w:t xml:space="preserve">HowStuffWorks — Aldebaran</w:t>
        </w:r>
      </w:hyperlink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15" Target="https://earthsky.org/constellations/taurus-heres-your-constellation/" TargetMode="External" /><Relationship Type="http://schemas.openxmlformats.org/officeDocument/2006/relationships/hyperlink" Id="rId16" Target="https://science.howstuffworks.com/aldebara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earthsky.org/constellations/taurus-heres-your-constellation/" TargetMode="External" /><Relationship Type="http://schemas.openxmlformats.org/officeDocument/2006/relationships/hyperlink" Id="rId16" Target="https://science.howstuffworks.com/aldebara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金牛座</dc:title>
  <dc:creator/>
  <dc:language>zh-TW</dc:language>
  <cp:keywords/>
  <dcterms:created xsi:type="dcterms:W3CDTF">2026-06-30T21:28:23Z</dcterms:created>
  <dcterms:modified xsi:type="dcterms:W3CDTF">2026-06-30T21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